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8A57" w14:textId="77777777" w:rsidR="001833DC" w:rsidRPr="00835CCB" w:rsidRDefault="001833DC" w:rsidP="001833DC">
      <w:pPr>
        <w:pStyle w:val="KonuBal"/>
        <w:jc w:val="center"/>
        <w:rPr>
          <w:rFonts w:ascii="Calibri" w:hAnsi="Calibri" w:cs="Calibri"/>
          <w:noProof/>
          <w:sz w:val="36"/>
          <w:szCs w:val="36"/>
          <w:lang w:val="en-GB"/>
        </w:rPr>
      </w:pPr>
      <w:r w:rsidRPr="00835CCB">
        <w:rPr>
          <w:rFonts w:ascii="Calibri" w:hAnsi="Calibri" w:cs="Calibri"/>
          <w:noProof/>
          <w:sz w:val="36"/>
          <w:szCs w:val="36"/>
          <w:lang w:val="en-GB"/>
        </w:rPr>
        <w:t>The</w:t>
      </w:r>
      <w:r w:rsidR="00F84D78" w:rsidRPr="00835CCB">
        <w:rPr>
          <w:rFonts w:ascii="Calibri" w:hAnsi="Calibri" w:cs="Calibri"/>
          <w:noProof/>
          <w:sz w:val="36"/>
          <w:szCs w:val="36"/>
          <w:lang w:val="en-GB"/>
        </w:rPr>
        <w:t xml:space="preserve"> </w:t>
      </w:r>
      <w:r w:rsidRPr="00835CCB">
        <w:rPr>
          <w:rFonts w:ascii="Calibri" w:hAnsi="Calibri" w:cs="Calibri"/>
          <w:noProof/>
          <w:sz w:val="36"/>
          <w:szCs w:val="36"/>
          <w:lang w:val="en-GB"/>
        </w:rPr>
        <w:t>Seventeenth Word</w:t>
      </w:r>
    </w:p>
    <w:p w14:paraId="1577FBA2" w14:textId="77777777" w:rsidR="001833DC" w:rsidRPr="00835CCB" w:rsidRDefault="001833DC" w:rsidP="001833DC">
      <w:pPr>
        <w:spacing w:before="120" w:after="0" w:line="240" w:lineRule="auto"/>
        <w:jc w:val="center"/>
        <w:rPr>
          <w:rFonts w:ascii="Calibri" w:hAnsi="Calibri" w:cs="Calibri"/>
          <w:noProof/>
          <w:color w:val="FF0000"/>
          <w:sz w:val="28"/>
          <w:szCs w:val="28"/>
          <w:lang w:val="en-GB"/>
        </w:rPr>
      </w:pPr>
      <w:r w:rsidRPr="00835CCB">
        <w:rPr>
          <w:rFonts w:ascii="Calibri" w:hAnsi="Calibri" w:cs="Calibri"/>
          <w:noProof/>
          <w:color w:val="FF0000"/>
          <w:sz w:val="28"/>
          <w:szCs w:val="28"/>
          <w:rtl/>
          <w:lang w:val="en-GB"/>
        </w:rPr>
        <w:t>بِسْمِ اللّٰهِ الرَّحْمٰنِ الرَّحِيمِ</w:t>
      </w:r>
    </w:p>
    <w:p w14:paraId="36FD2907" w14:textId="77777777" w:rsidR="001833DC" w:rsidRPr="00835CCB" w:rsidRDefault="001833DC" w:rsidP="001833DC">
      <w:pPr>
        <w:spacing w:before="120" w:after="0" w:line="240" w:lineRule="auto"/>
        <w:jc w:val="center"/>
        <w:rPr>
          <w:rFonts w:ascii="Calibri" w:hAnsi="Calibri" w:cs="Calibri"/>
          <w:noProof/>
          <w:color w:val="FF0000"/>
          <w:sz w:val="28"/>
          <w:szCs w:val="28"/>
          <w:lang w:val="en-GB"/>
        </w:rPr>
      </w:pPr>
      <w:r w:rsidRPr="00835CCB">
        <w:rPr>
          <w:rStyle w:val="DipnotBavurusu"/>
          <w:rFonts w:ascii="Calibri" w:hAnsi="Calibri" w:cs="Calibri"/>
          <w:noProof/>
          <w:color w:val="FF0000"/>
          <w:sz w:val="28"/>
          <w:szCs w:val="28"/>
          <w:rtl/>
          <w:lang w:val="en-GB"/>
        </w:rPr>
        <w:footnoteReference w:id="1"/>
      </w:r>
      <w:r w:rsidRPr="00835CCB">
        <w:rPr>
          <w:rFonts w:ascii="Calibri" w:hAnsi="Calibri" w:cs="Calibri"/>
          <w:noProof/>
          <w:color w:val="FF0000"/>
          <w:sz w:val="28"/>
          <w:szCs w:val="28"/>
          <w:rtl/>
          <w:lang w:val="en-GB"/>
        </w:rPr>
        <w:t>اِنَّا جَعَلْنَا مَا عَلَى اْلاَرْضِ زِينَةً لَهَا لِنَبْلُوَهُمْ اَيُّهُمْ اَحْسَنُ عَمَلاً ٭ وَاِنَّا لَجَاعِلُونَ مَا عَلَيْهَا صَعِيدًا جُرُزًا ٭ وَمَا الْحَيٰوةُ الدُّنْيَا اِلاَّ لَعِبٌ وَلَهْوٌ</w:t>
      </w:r>
    </w:p>
    <w:p w14:paraId="291BCDB5" w14:textId="5050F25E" w:rsidR="001833DC" w:rsidRPr="00835CCB" w:rsidRDefault="001833DC" w:rsidP="003E710A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[This Word consists of tw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xalt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tation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n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uminou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ddendum.]</w:t>
      </w:r>
    </w:p>
    <w:p w14:paraId="2AAF5C44" w14:textId="1292C26E" w:rsidR="00465AED" w:rsidRPr="00835CCB" w:rsidRDefault="001833DC" w:rsidP="00CE3A05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Mak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i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orld in the form of a festival 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ejoic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 al-‘âlam al-arwâ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û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ings, 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dorning it 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ondrou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mbroideries of all His Names, Al-Khâliq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o is Rahîm and Ar-Razzâq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o is Karî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 As-Sânî Who is Hakîm dress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ûh, gre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small, 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sublime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ow, with a body equipp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ns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ich is suitabl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 it 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onform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nefi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nnumerable, variou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goo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autifu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ing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ounties in the festival</w:t>
      </w:r>
      <w:r w:rsidR="00B95880" w:rsidRPr="00835CCB">
        <w:rPr>
          <w:rFonts w:ascii="Calibri" w:hAnsi="Calibri" w:cs="Calibri"/>
          <w:noProof/>
          <w:sz w:val="24"/>
          <w:szCs w:val="24"/>
          <w:lang w:val="en-GB"/>
        </w:rPr>
        <w:t>;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He giv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ch a materia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nds it onc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lace of spectacle. Divid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 festival, which is exceedingl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roa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oncern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oth time 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pace, in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ges, years, season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ve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ay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gments, He mad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ge,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year,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aso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in on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respect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ve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a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gment an exalted festival in a fashion of a parad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group of His creatur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û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 His work of art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mo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lants. 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speciall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ace of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rth</w:t>
      </w:r>
      <w:r w:rsidR="00B9588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articularly in spr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ummer, the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r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u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plendou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estival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n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fte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oth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e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tin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being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with art that a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 attractiv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harm is seen, whi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raw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û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ing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alâika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nhabitants of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amâwât at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xalt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ank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B7465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B7465" w:rsidRPr="00835CCB">
        <w:rPr>
          <w:rFonts w:ascii="Calibri" w:hAnsi="Calibri" w:cs="Calibri"/>
          <w:noProof/>
          <w:sz w:val="24"/>
          <w:szCs w:val="24"/>
          <w:lang w:val="en-GB"/>
        </w:rPr>
        <w:t>watch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, 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eople of tafakkur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com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u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wee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lac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tudy,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ind is impoten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escribe it. But in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ace of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anifestations of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ames of Ar-Rahmâ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 Al-Muhyî in thi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Iahî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feas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abbânî festival,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ames of Al-Qahhâ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 Al-Mumî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om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u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paratio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eath. As 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this,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pparently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 is not conform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E3A05" w:rsidRPr="00835CCB">
        <w:rPr>
          <w:rFonts w:ascii="Calibri" w:hAnsi="Calibri" w:cs="Calibri"/>
          <w:noProof/>
          <w:sz w:val="24"/>
          <w:szCs w:val="24"/>
          <w:lang w:val="en-GB"/>
        </w:rPr>
        <w:t>e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xtensiv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omprehensiveness of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ahmah of,</w:t>
      </w:r>
      <w:r w:rsidR="00465AED" w:rsidRPr="00835CCB">
        <w:rPr>
          <w:rFonts w:ascii="Calibri" w:hAnsi="Calibri" w:cs="Calibri"/>
          <w:noProof/>
          <w:color w:val="FF0000"/>
          <w:sz w:val="28"/>
          <w:szCs w:val="28"/>
          <w:rtl/>
          <w:lang w:val="en-GB"/>
        </w:rPr>
        <w:t xml:space="preserve"> وَسِعَتْ رَحْمَتِى كُلَّ شَيْءٍ</w:t>
      </w:r>
      <w:r w:rsidR="00465AED" w:rsidRPr="00835CCB">
        <w:rPr>
          <w:rStyle w:val="DipnotBavurusu"/>
          <w:rFonts w:ascii="Calibri" w:hAnsi="Calibri" w:cs="Calibri"/>
          <w:noProof/>
          <w:color w:val="FF0000"/>
          <w:sz w:val="28"/>
          <w:szCs w:val="28"/>
          <w:rtl/>
          <w:lang w:val="en-GB"/>
        </w:rPr>
        <w:footnoteReference w:id="2"/>
      </w:r>
    </w:p>
    <w:p w14:paraId="2473696F" w14:textId="3A3B8C19" w:rsidR="001833DC" w:rsidRPr="00835CCB" w:rsidRDefault="001833DC" w:rsidP="00CE3A05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However, in haqiqah, ther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r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47C8" w:rsidRPr="00835CCB">
        <w:rPr>
          <w:rFonts w:ascii="Calibri" w:hAnsi="Calibri" w:cs="Calibri"/>
          <w:noProof/>
          <w:sz w:val="24"/>
          <w:szCs w:val="24"/>
          <w:lang w:val="en-GB"/>
        </w:rPr>
        <w:t>severa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spects of conformity. One of these is as follows:</w:t>
      </w:r>
    </w:p>
    <w:p w14:paraId="7AA07ACC" w14:textId="33CEE56D" w:rsidR="001833DC" w:rsidRPr="00835CCB" w:rsidRDefault="001833DC" w:rsidP="00CE3A05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Afte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parade of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a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group has 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>bee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omplet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>intend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esult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av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e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btain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>parade, mercifull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y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>, As-Sâni’ Who is Karîm, Al-Fâti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803BD" w:rsidRPr="00835CCB">
        <w:rPr>
          <w:rFonts w:ascii="Calibri" w:hAnsi="Calibri" w:cs="Calibri"/>
          <w:noProof/>
          <w:sz w:val="24"/>
          <w:szCs w:val="24"/>
          <w:lang w:val="en-GB"/>
        </w:rPr>
        <w:t>Who is Rahîm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, b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majority,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mak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the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fee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5336D" w:rsidRPr="00835CCB">
        <w:rPr>
          <w:rFonts w:ascii="Calibri" w:hAnsi="Calibri" w:cs="Calibri"/>
          <w:noProof/>
          <w:sz w:val="24"/>
          <w:szCs w:val="24"/>
          <w:lang w:val="en-GB"/>
        </w:rPr>
        <w:t>wearines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E3A05"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E3A05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world </w:t>
      </w:r>
      <w:r w:rsidR="00F5336D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E3A05"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5336D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version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stows on them a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n inclinatio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rest and a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long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igrat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n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othe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‘âlam, a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at the time th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r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ischarg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ut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y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life, </w:t>
      </w:r>
      <w:r w:rsidR="00F5336D" w:rsidRPr="00835CCB">
        <w:rPr>
          <w:rFonts w:ascii="Calibri" w:hAnsi="Calibri" w:cs="Calibri"/>
          <w:noProof/>
          <w:sz w:val="24"/>
          <w:szCs w:val="24"/>
          <w:lang w:val="en-GB"/>
        </w:rPr>
        <w:t>in thei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5336D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rûh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e awaken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5336D" w:rsidRPr="00835CCB">
        <w:rPr>
          <w:rFonts w:ascii="Calibri" w:hAnsi="Calibri" w:cs="Calibri"/>
          <w:noProof/>
          <w:sz w:val="24"/>
          <w:szCs w:val="24"/>
          <w:lang w:val="en-GB"/>
        </w:rPr>
        <w:t>an inclinatio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21337"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21337" w:rsidRPr="00835CCB">
        <w:rPr>
          <w:rFonts w:ascii="Calibri" w:hAnsi="Calibri" w:cs="Calibri"/>
          <w:noProof/>
          <w:sz w:val="24"/>
          <w:szCs w:val="24"/>
          <w:lang w:val="en-GB"/>
        </w:rPr>
        <w:t>excites an arden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21337" w:rsidRPr="00835CCB">
        <w:rPr>
          <w:rFonts w:ascii="Calibri" w:hAnsi="Calibri" w:cs="Calibri"/>
          <w:noProof/>
          <w:sz w:val="24"/>
          <w:szCs w:val="24"/>
          <w:lang w:val="en-GB"/>
        </w:rPr>
        <w:t>yearn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thei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tru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4018D" w:rsidRPr="00835CCB">
        <w:rPr>
          <w:rFonts w:ascii="Calibri" w:hAnsi="Calibri" w:cs="Calibri"/>
          <w:noProof/>
          <w:sz w:val="24"/>
          <w:szCs w:val="24"/>
          <w:lang w:val="en-GB"/>
        </w:rPr>
        <w:t>homeland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.</w:t>
      </w:r>
    </w:p>
    <w:p w14:paraId="7993DC24" w14:textId="2224152A" w:rsidR="001833DC" w:rsidRPr="00835CCB" w:rsidRDefault="001833DC" w:rsidP="00CE3A05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Moreover, it is not far 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nfinit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rahmah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Ar-Rahmâ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just as He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giv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rank of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shahâda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a soldier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di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sak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uty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n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work of jihâd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, 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He rewards a sheep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slaughtered as a sacrifice, b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giving it an eterna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materia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being in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âkhira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ank of being a moun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wner on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ir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â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ik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ur</w:t>
      </w:r>
      <w:r w:rsidR="000807D5" w:rsidRPr="00835CCB">
        <w:rPr>
          <w:rFonts w:ascii="Calibri" w:hAnsi="Calibri" w:cs="Calibri"/>
          <w:noProof/>
          <w:sz w:val="24"/>
          <w:szCs w:val="24"/>
          <w:lang w:val="en-GB"/>
        </w:rPr>
        <w:t>a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q, </w:t>
      </w:r>
      <w:r w:rsidR="009F1234" w:rsidRPr="00835CCB">
        <w:rPr>
          <w:rFonts w:ascii="Calibri" w:hAnsi="Calibri" w:cs="Calibri"/>
          <w:noProof/>
          <w:sz w:val="24"/>
          <w:szCs w:val="24"/>
          <w:lang w:val="en-GB"/>
        </w:rPr>
        <w:t>in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F1234" w:rsidRPr="00835CCB">
        <w:rPr>
          <w:rFonts w:ascii="Calibri" w:hAnsi="Calibri" w:cs="Calibri"/>
          <w:noProof/>
          <w:sz w:val="24"/>
          <w:szCs w:val="24"/>
          <w:lang w:val="en-GB"/>
        </w:rPr>
        <w:t>sam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F1234" w:rsidRPr="00835CCB">
        <w:rPr>
          <w:rFonts w:ascii="Calibri" w:hAnsi="Calibri" w:cs="Calibri"/>
          <w:noProof/>
          <w:sz w:val="24"/>
          <w:szCs w:val="24"/>
          <w:lang w:val="en-GB"/>
        </w:rPr>
        <w:t>way,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eve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othe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being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rû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animals, wh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suffer severe difficulti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di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whil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obey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commands of As-Subhâ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and o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ei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Rabbânî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duty of fitra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peculia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em, it is not far 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inexhaustibl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reasuries of His rahma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er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may be found a kind of ma’nawî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lastRenderedPageBreak/>
        <w:t>wag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accord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ei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disposition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and a sort of rewar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eir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rû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suitabl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70878" w:rsidRPr="00835CCB">
        <w:rPr>
          <w:rFonts w:ascii="Calibri" w:hAnsi="Calibri" w:cs="Calibri"/>
          <w:noProof/>
          <w:sz w:val="24"/>
          <w:szCs w:val="24"/>
          <w:lang w:val="en-GB"/>
        </w:rPr>
        <w:t>them.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81FE9" w:rsidRPr="00835CCB">
        <w:rPr>
          <w:rFonts w:ascii="Calibri" w:hAnsi="Calibri" w:cs="Calibri"/>
          <w:noProof/>
          <w:sz w:val="24"/>
          <w:szCs w:val="24"/>
          <w:lang w:val="en-GB"/>
        </w:rPr>
        <w:t>S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81FE9"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E3A05" w:rsidRPr="00835CCB">
        <w:rPr>
          <w:rFonts w:ascii="Calibri" w:hAnsi="Calibri" w:cs="Calibri"/>
          <w:noProof/>
          <w:sz w:val="24"/>
          <w:szCs w:val="24"/>
          <w:lang w:val="en-GB"/>
        </w:rPr>
        <w:t>may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not be </w:t>
      </w:r>
      <w:r w:rsidR="00CE3A05" w:rsidRPr="00835CCB">
        <w:rPr>
          <w:rFonts w:ascii="Calibri" w:hAnsi="Calibri" w:cs="Calibri"/>
          <w:noProof/>
          <w:sz w:val="24"/>
          <w:szCs w:val="24"/>
          <w:lang w:val="en-GB"/>
        </w:rPr>
        <w:t>hur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81FE9" w:rsidRPr="00835CCB">
        <w:rPr>
          <w:rFonts w:ascii="Calibri" w:hAnsi="Calibri" w:cs="Calibri"/>
          <w:noProof/>
          <w:sz w:val="24"/>
          <w:szCs w:val="24"/>
          <w:lang w:val="en-GB"/>
        </w:rPr>
        <w:t>du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81FE9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81FE9" w:rsidRPr="00835CCB">
        <w:rPr>
          <w:rFonts w:ascii="Calibri" w:hAnsi="Calibri" w:cs="Calibri"/>
          <w:noProof/>
          <w:sz w:val="24"/>
          <w:szCs w:val="24"/>
          <w:lang w:val="en-GB"/>
        </w:rPr>
        <w:t>leav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i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world, </w:t>
      </w:r>
      <w:r w:rsidR="00A81FE9" w:rsidRPr="00835CCB">
        <w:rPr>
          <w:rFonts w:ascii="Calibri" w:hAnsi="Calibri" w:cs="Calibri"/>
          <w:noProof/>
          <w:sz w:val="24"/>
          <w:szCs w:val="24"/>
          <w:lang w:val="en-GB"/>
        </w:rPr>
        <w:t>rather, the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81FE9" w:rsidRPr="00835CCB">
        <w:rPr>
          <w:rFonts w:ascii="Calibri" w:hAnsi="Calibri" w:cs="Calibri"/>
          <w:noProof/>
          <w:sz w:val="24"/>
          <w:szCs w:val="24"/>
          <w:lang w:val="en-GB"/>
        </w:rPr>
        <w:t>may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be pleased.</w:t>
      </w:r>
      <w:r w:rsidR="0025725A" w:rsidRPr="00835CCB">
        <w:rPr>
          <w:rFonts w:ascii="Calibri" w:hAnsi="Calibri" w:cs="Calibri"/>
          <w:noProof/>
          <w:color w:val="FF0000"/>
          <w:sz w:val="28"/>
          <w:szCs w:val="28"/>
          <w:rtl/>
          <w:lang w:val="en-GB"/>
        </w:rPr>
        <w:t>لاَ يَعْلَمُ الْغَيْبَ اِلاَّ اللّٰهُ</w:t>
      </w:r>
      <w:r w:rsidR="0025725A" w:rsidRPr="00835CCB">
        <w:rPr>
          <w:rStyle w:val="DipnotBavurusu"/>
          <w:rFonts w:ascii="Calibri" w:hAnsi="Calibri" w:cs="Calibri"/>
          <w:noProof/>
          <w:color w:val="FF0000"/>
          <w:sz w:val="28"/>
          <w:szCs w:val="28"/>
          <w:rtl/>
          <w:lang w:val="en-GB"/>
        </w:rPr>
        <w:footnoteReference w:id="3"/>
      </w:r>
    </w:p>
    <w:p w14:paraId="387150FB" w14:textId="4A2209F1" w:rsidR="001833DC" w:rsidRPr="00835CCB" w:rsidRDefault="0025725A" w:rsidP="00920DFB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But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, althoug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man,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noblest of being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ûh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h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benefit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mos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</w:t>
      </w:r>
      <w:r w:rsidR="0062135A" w:rsidRPr="00835CCB">
        <w:rPr>
          <w:rFonts w:ascii="Calibri" w:hAnsi="Calibri" w:cs="Calibri"/>
          <w:noProof/>
          <w:sz w:val="24"/>
          <w:szCs w:val="24"/>
          <w:lang w:val="en-GB"/>
        </w:rPr>
        <w:t>es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estival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regar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2135A" w:rsidRPr="00835CCB">
        <w:rPr>
          <w:rFonts w:ascii="Calibri" w:hAnsi="Calibri" w:cs="Calibri"/>
          <w:noProof/>
          <w:sz w:val="24"/>
          <w:szCs w:val="24"/>
          <w:lang w:val="en-GB"/>
        </w:rPr>
        <w:t>quantit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62135A" w:rsidRPr="00835CCB">
        <w:rPr>
          <w:rFonts w:ascii="Calibri" w:hAnsi="Calibri" w:cs="Calibri"/>
          <w:noProof/>
          <w:sz w:val="24"/>
          <w:szCs w:val="24"/>
          <w:lang w:val="en-GB"/>
        </w:rPr>
        <w:t>quality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is </w:t>
      </w:r>
      <w:r w:rsidR="00015A47" w:rsidRPr="00835CCB">
        <w:rPr>
          <w:rFonts w:ascii="Calibri" w:hAnsi="Calibri" w:cs="Calibri"/>
          <w:noProof/>
          <w:sz w:val="24"/>
          <w:szCs w:val="24"/>
          <w:lang w:val="en-GB"/>
        </w:rPr>
        <w:t>madly in lov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15A47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World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D1F71" w:rsidRPr="00835CCB">
        <w:rPr>
          <w:rFonts w:ascii="Calibri" w:hAnsi="Calibri" w:cs="Calibri"/>
          <w:noProof/>
          <w:sz w:val="24"/>
          <w:szCs w:val="24"/>
          <w:lang w:val="en-GB"/>
        </w:rPr>
        <w:t>deeply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15A47" w:rsidRPr="00835CCB">
        <w:rPr>
          <w:rFonts w:ascii="Calibri" w:hAnsi="Calibri" w:cs="Calibri"/>
          <w:noProof/>
          <w:sz w:val="24"/>
          <w:szCs w:val="24"/>
          <w:lang w:val="en-GB"/>
        </w:rPr>
        <w:t>enamour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BC582D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of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it, as a work of </w:t>
      </w:r>
      <w:r w:rsidR="00015A47" w:rsidRPr="00835CCB">
        <w:rPr>
          <w:rFonts w:ascii="Calibri" w:hAnsi="Calibri" w:cs="Calibri"/>
          <w:noProof/>
          <w:sz w:val="24"/>
          <w:szCs w:val="24"/>
          <w:lang w:val="en-GB"/>
        </w:rPr>
        <w:t>rahmah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="00015A47" w:rsidRPr="00835CCB">
        <w:rPr>
          <w:rFonts w:ascii="Calibri" w:hAnsi="Calibri" w:cs="Calibri"/>
          <w:noProof/>
          <w:sz w:val="24"/>
          <w:szCs w:val="24"/>
          <w:lang w:val="en-GB"/>
        </w:rPr>
        <w:t>He gives a stat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15A47"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20DFB" w:rsidRPr="00835CCB">
        <w:rPr>
          <w:rFonts w:ascii="Calibri" w:hAnsi="Calibri" w:cs="Calibri"/>
          <w:noProof/>
          <w:sz w:val="24"/>
          <w:szCs w:val="24"/>
          <w:lang w:val="en-GB"/>
        </w:rPr>
        <w:t>rais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78595A" w:rsidRPr="00835CCB">
        <w:rPr>
          <w:rFonts w:ascii="Calibri" w:hAnsi="Calibri" w:cs="Calibri"/>
          <w:noProof/>
          <w:sz w:val="24"/>
          <w:szCs w:val="24"/>
          <w:lang w:val="en-GB"/>
        </w:rPr>
        <w:t>yearning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78595A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78595A" w:rsidRPr="00835CCB">
        <w:rPr>
          <w:rFonts w:ascii="Calibri" w:hAnsi="Calibri" w:cs="Calibri"/>
          <w:noProof/>
          <w:sz w:val="24"/>
          <w:szCs w:val="24"/>
          <w:lang w:val="en-GB"/>
        </w:rPr>
        <w:t>fee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disgust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e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20DFB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world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78595A" w:rsidRPr="00835CCB">
        <w:rPr>
          <w:rFonts w:ascii="Calibri" w:hAnsi="Calibri" w:cs="Calibri"/>
          <w:noProof/>
          <w:sz w:val="24"/>
          <w:szCs w:val="24"/>
          <w:lang w:val="en-GB"/>
        </w:rPr>
        <w:t>pas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78595A" w:rsidRPr="00835CCB">
        <w:rPr>
          <w:rFonts w:ascii="Calibri" w:hAnsi="Calibri" w:cs="Calibri"/>
          <w:noProof/>
          <w:sz w:val="24"/>
          <w:szCs w:val="24"/>
          <w:lang w:val="en-GB"/>
        </w:rPr>
        <w:t>al-‘âlam al-baqâ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. A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man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hos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humanity 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>has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not 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been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drowned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in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dhalâla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benefit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stat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goe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ease of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heart. Now,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s an example, </w:t>
      </w:r>
      <w:r w:rsidR="00920DFB" w:rsidRPr="00835CCB">
        <w:rPr>
          <w:rFonts w:ascii="Calibri" w:hAnsi="Calibri" w:cs="Calibri"/>
          <w:noProof/>
          <w:sz w:val="24"/>
          <w:szCs w:val="24"/>
          <w:lang w:val="en-GB"/>
        </w:rPr>
        <w:t>w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will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declar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ive of 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spects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produc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consequence of that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state.</w:t>
      </w:r>
    </w:p>
    <w:p w14:paraId="6E3C896B" w14:textId="0D95CCDA" w:rsidR="001833DC" w:rsidRPr="00835CCB" w:rsidRDefault="001833DC" w:rsidP="00584B18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>The First:</w:t>
      </w:r>
      <w:r w:rsidR="00016130"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 xml:space="preserve"> </w:t>
      </w:r>
      <w:r w:rsidR="003F0DD2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3F0DD2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3F0DD2" w:rsidRPr="00835CCB">
        <w:rPr>
          <w:rFonts w:ascii="Calibri" w:hAnsi="Calibri" w:cs="Calibri"/>
          <w:noProof/>
          <w:sz w:val="24"/>
          <w:szCs w:val="24"/>
          <w:lang w:val="en-GB"/>
        </w:rPr>
        <w:t>season of old</w:t>
      </w:r>
      <w:r w:rsidR="00016130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3F0DD2" w:rsidRPr="00835CCB">
        <w:rPr>
          <w:rFonts w:ascii="Calibri" w:hAnsi="Calibri" w:cs="Calibri"/>
          <w:noProof/>
          <w:sz w:val="24"/>
          <w:szCs w:val="24"/>
          <w:lang w:val="en-GB"/>
        </w:rPr>
        <w:t>age,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howing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seal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transienc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fad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n th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worldly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autiful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attractiv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ings, and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their bitter meaning,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H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causes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man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withdraw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world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A169D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search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for an eternal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desired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77AD9" w:rsidRPr="00835CCB">
        <w:rPr>
          <w:rFonts w:ascii="Calibri" w:hAnsi="Calibri" w:cs="Calibri"/>
          <w:noProof/>
          <w:sz w:val="24"/>
          <w:szCs w:val="24"/>
          <w:lang w:val="en-GB"/>
        </w:rPr>
        <w:t>on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in place of th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ransient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on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.</w:t>
      </w:r>
    </w:p>
    <w:p w14:paraId="2370BEB7" w14:textId="42DE684D" w:rsidR="001833DC" w:rsidRPr="00835CCB" w:rsidRDefault="001833DC" w:rsidP="00584B18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>The Second: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Since ninety-nine per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ent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of all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friends of man</w:t>
      </w:r>
      <w:r w:rsidR="00853C33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whom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he procured an attachment,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have</w:t>
      </w:r>
      <w:r w:rsidR="00835CCB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gone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i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orl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ttled in another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‘âlam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be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impelle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b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suc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earnes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love, He bestows a long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n hi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lac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thos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friend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a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gone,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ak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i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91F7D" w:rsidRPr="00835CCB">
        <w:rPr>
          <w:rFonts w:ascii="Calibri" w:hAnsi="Calibri" w:cs="Calibri"/>
          <w:noProof/>
          <w:sz w:val="24"/>
          <w:szCs w:val="24"/>
          <w:lang w:val="en-GB"/>
        </w:rPr>
        <w:t>rejoicingl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ee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eat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ppointe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our.</w:t>
      </w:r>
    </w:p>
    <w:p w14:paraId="37513B3D" w14:textId="56ACCC96" w:rsidR="001833DC" w:rsidRPr="00835CCB" w:rsidRDefault="001833DC" w:rsidP="00584B18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>The Third:</w:t>
      </w:r>
      <w:r w:rsid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Mak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ma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percei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nfinit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eaknes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impotence in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hi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throug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certai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things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,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mak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hi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understand how heav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urden of life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responsibilities of liv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ar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giv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hi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 seri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ou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wis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for rest and a sincer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arden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584B18" w:rsidRPr="00835CCB">
        <w:rPr>
          <w:rFonts w:ascii="Calibri" w:hAnsi="Calibri" w:cs="Calibri"/>
          <w:noProof/>
          <w:sz w:val="24"/>
          <w:szCs w:val="24"/>
          <w:lang w:val="en-GB"/>
        </w:rPr>
        <w:t>yearn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g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othe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orld.</w:t>
      </w:r>
    </w:p>
    <w:p w14:paraId="425A54F3" w14:textId="7C7AF67B" w:rsidR="001833DC" w:rsidRPr="00835CCB" w:rsidRDefault="001833DC" w:rsidP="002D70A6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>Fourth:</w:t>
      </w:r>
      <w:r w:rsid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Through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nûr of îmân, He show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mu’mi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ma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death is not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annihilation; it is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a change of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place. As fo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grave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, i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is not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mouth of a dark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well; it i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oo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luminou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‘âlams. As fo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worl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all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glitter, it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is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a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dungeon in compariso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âkhirah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.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Indeed, t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ge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915A2B" w:rsidRPr="00835CCB">
        <w:rPr>
          <w:rFonts w:ascii="Calibri" w:hAnsi="Calibri" w:cs="Calibri"/>
          <w:noProof/>
          <w:sz w:val="24"/>
          <w:szCs w:val="24"/>
          <w:lang w:val="en-GB"/>
        </w:rPr>
        <w:t>ou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dungeon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th</w:t>
      </w:r>
      <w:r w:rsidR="00F845A0" w:rsidRPr="00835CCB">
        <w:rPr>
          <w:rFonts w:ascii="Calibri" w:hAnsi="Calibri" w:cs="Calibri"/>
          <w:noProof/>
          <w:sz w:val="24"/>
          <w:szCs w:val="24"/>
          <w:lang w:val="en-GB"/>
        </w:rPr>
        <w:t>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orl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gardens of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Jannah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,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as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roublesom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tempest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material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life 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restful ‘âla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 arena wher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rûh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fly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,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g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hudhur of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Ar-Rahmâ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b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extricat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65AED" w:rsidRPr="00835CCB">
        <w:rPr>
          <w:rFonts w:ascii="Calibri" w:hAnsi="Calibri" w:cs="Calibri"/>
          <w:noProof/>
          <w:sz w:val="24"/>
          <w:szCs w:val="24"/>
          <w:lang w:val="en-GB"/>
        </w:rPr>
        <w:t>annoy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oise of creatur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is a journe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to be desire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with a thous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D70A6" w:rsidRPr="00835CCB">
        <w:rPr>
          <w:rFonts w:ascii="Calibri" w:hAnsi="Calibri" w:cs="Calibri"/>
          <w:noProof/>
          <w:sz w:val="24"/>
          <w:szCs w:val="24"/>
          <w:lang w:val="en-GB"/>
        </w:rPr>
        <w:t>lives, rather it is happiness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.</w:t>
      </w:r>
    </w:p>
    <w:p w14:paraId="1E79B430" w14:textId="551FB2B5" w:rsidR="001833DC" w:rsidRPr="00835CCB" w:rsidRDefault="001833DC" w:rsidP="00D957C9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>Fifth:</w:t>
      </w:r>
      <w:r w:rsidR="00835CCB">
        <w:rPr>
          <w:rFonts w:ascii="Calibri" w:hAnsi="Calibri" w:cs="Calibri"/>
          <w:b/>
          <w:bCs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rough mak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realiz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essence of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845A0" w:rsidRPr="00835CCB">
        <w:rPr>
          <w:rFonts w:ascii="Calibri" w:hAnsi="Calibri" w:cs="Calibri"/>
          <w:noProof/>
          <w:sz w:val="24"/>
          <w:szCs w:val="24"/>
          <w:lang w:val="en-GB"/>
        </w:rPr>
        <w:t>w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orld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b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nûr of haqiqah in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Qur’a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e ‘ilm of 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haqiqa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in it, i</w:t>
      </w:r>
      <w:r w:rsidR="001B7A0C" w:rsidRPr="00835CCB">
        <w:rPr>
          <w:rFonts w:ascii="Calibri" w:hAnsi="Calibri" w:cs="Calibri"/>
          <w:noProof/>
          <w:sz w:val="24"/>
          <w:szCs w:val="24"/>
          <w:lang w:val="en-GB"/>
        </w:rPr>
        <w:t>t is 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describ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man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wh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listen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465AED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Qur'an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intens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lo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worl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attachmen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o it be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extremel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meaningless.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at is, it say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prov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an:</w:t>
      </w:r>
    </w:p>
    <w:p w14:paraId="3E025AF9" w14:textId="0C44B486" w:rsidR="001833DC" w:rsidRPr="00835CCB" w:rsidRDefault="001833DC" w:rsidP="00273D97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"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world is a book of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As-Samad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. 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etter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ord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do not indicat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i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nafs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bu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essence, attribut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Names of another. 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So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know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ean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take it</w:t>
      </w:r>
      <w:r w:rsidR="00B7062B" w:rsidRPr="00835CCB">
        <w:rPr>
          <w:rFonts w:ascii="Calibri" w:hAnsi="Calibri" w:cs="Calibri"/>
          <w:noProof/>
          <w:sz w:val="24"/>
          <w:szCs w:val="24"/>
          <w:lang w:val="en-GB"/>
        </w:rPr>
        <w:t>;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lea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embroideri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go!</w:t>
      </w:r>
    </w:p>
    <w:p w14:paraId="7B68CB82" w14:textId="503048E9" w:rsidR="001833DC" w:rsidRPr="00835CCB" w:rsidRDefault="001833DC" w:rsidP="00AF02A9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"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I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s als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illage</w:t>
      </w:r>
      <w:r w:rsidR="00D957C9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ow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harvest</w:t>
      </w:r>
      <w:r w:rsidR="00B33243" w:rsidRPr="00835CCB">
        <w:rPr>
          <w:rFonts w:ascii="Calibri" w:hAnsi="Calibri" w:cs="Calibri"/>
          <w:noProof/>
          <w:sz w:val="24"/>
          <w:szCs w:val="24"/>
          <w:lang w:val="en-GB"/>
        </w:rPr>
        <w:t>,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B33243" w:rsidRPr="00835CCB">
        <w:rPr>
          <w:rFonts w:ascii="Calibri" w:hAnsi="Calibri" w:cs="Calibri"/>
          <w:noProof/>
          <w:sz w:val="24"/>
          <w:szCs w:val="24"/>
          <w:lang w:val="en-GB"/>
        </w:rPr>
        <w:t>preserve it; t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row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F02A9"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F02A9" w:rsidRPr="00835CCB">
        <w:rPr>
          <w:rFonts w:ascii="Calibri" w:hAnsi="Calibri" w:cs="Calibri"/>
          <w:noProof/>
          <w:sz w:val="24"/>
          <w:szCs w:val="24"/>
          <w:lang w:val="en-GB"/>
        </w:rPr>
        <w:t>wast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F02A9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lies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AF02A9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do not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gi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importanc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!...</w:t>
      </w:r>
    </w:p>
    <w:p w14:paraId="7E543E3F" w14:textId="601EEE24" w:rsidR="001833DC" w:rsidRPr="00835CCB" w:rsidRDefault="001833DC" w:rsidP="00D75645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"</w:t>
      </w:r>
      <w:r w:rsidR="00AF02A9" w:rsidRPr="00835CCB">
        <w:rPr>
          <w:rFonts w:ascii="Calibri" w:hAnsi="Calibri" w:cs="Calibri"/>
          <w:noProof/>
          <w:sz w:val="24"/>
          <w:szCs w:val="24"/>
          <w:lang w:val="en-GB"/>
        </w:rPr>
        <w:t>It is als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 collection of mirror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ontinuousl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ass</w:t>
      </w:r>
      <w:r w:rsidR="00CF0868" w:rsidRPr="00835CCB">
        <w:rPr>
          <w:rFonts w:ascii="Calibri" w:hAnsi="Calibri" w:cs="Calibri"/>
          <w:noProof/>
          <w:sz w:val="24"/>
          <w:szCs w:val="24"/>
          <w:lang w:val="en-GB"/>
        </w:rPr>
        <w:t>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F0868" w:rsidRPr="00835CCB">
        <w:rPr>
          <w:rFonts w:ascii="Calibri" w:hAnsi="Calibri" w:cs="Calibri"/>
          <w:noProof/>
          <w:sz w:val="24"/>
          <w:szCs w:val="24"/>
          <w:lang w:val="en-GB"/>
        </w:rPr>
        <w:t>b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n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fte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F0868" w:rsidRPr="00835CCB">
        <w:rPr>
          <w:rFonts w:ascii="Calibri" w:hAnsi="Calibri" w:cs="Calibri"/>
          <w:noProof/>
          <w:sz w:val="24"/>
          <w:szCs w:val="24"/>
          <w:lang w:val="en-GB"/>
        </w:rPr>
        <w:t>an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ther</w:t>
      </w:r>
      <w:r w:rsidR="00CF0868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. </w:t>
      </w:r>
      <w:r w:rsidR="00273D97" w:rsidRPr="00835CCB">
        <w:rPr>
          <w:rFonts w:ascii="Calibri" w:hAnsi="Calibri" w:cs="Calibri"/>
          <w:noProof/>
          <w:sz w:val="24"/>
          <w:szCs w:val="24"/>
          <w:lang w:val="en-GB"/>
        </w:rPr>
        <w:t>So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know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CF0868" w:rsidRPr="00835CCB">
        <w:rPr>
          <w:rFonts w:ascii="Calibri" w:hAnsi="Calibri" w:cs="Calibri"/>
          <w:noProof/>
          <w:sz w:val="24"/>
          <w:szCs w:val="24"/>
          <w:lang w:val="en-GB"/>
        </w:rPr>
        <w:t>wha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anifest</w:t>
      </w:r>
      <w:r w:rsidR="00CF0868" w:rsidRPr="00835CCB">
        <w:rPr>
          <w:rFonts w:ascii="Calibri" w:hAnsi="Calibri" w:cs="Calibri"/>
          <w:noProof/>
          <w:sz w:val="24"/>
          <w:szCs w:val="24"/>
          <w:lang w:val="en-GB"/>
        </w:rPr>
        <w:t>s o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 them, se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75645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i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75645" w:rsidRPr="00835CCB">
        <w:rPr>
          <w:rFonts w:ascii="Calibri" w:hAnsi="Calibri" w:cs="Calibri"/>
          <w:noProof/>
          <w:sz w:val="24"/>
          <w:szCs w:val="24"/>
          <w:lang w:val="en-GB"/>
        </w:rPr>
        <w:t>nûr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underst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anifestations of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ames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manifest o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n them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o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n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Wh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bear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thos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names, and break off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you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connectio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1F"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D75645" w:rsidRPr="00835CCB">
        <w:rPr>
          <w:rFonts w:ascii="Calibri" w:hAnsi="Calibri" w:cs="Calibri"/>
          <w:noProof/>
          <w:sz w:val="24"/>
          <w:szCs w:val="24"/>
          <w:lang w:val="en-GB"/>
        </w:rPr>
        <w:t>pieces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glass</w:t>
      </w:r>
      <w:r w:rsidR="00F845A0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r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oome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 be broke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perish!...</w:t>
      </w:r>
    </w:p>
    <w:p w14:paraId="00E4F931" w14:textId="1F24C872" w:rsidR="001833DC" w:rsidRPr="00835CCB" w:rsidRDefault="001833DC" w:rsidP="00FA0D93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lastRenderedPageBreak/>
        <w:t>"</w:t>
      </w:r>
      <w:r w:rsidR="00D75645" w:rsidRPr="00835CCB">
        <w:rPr>
          <w:rFonts w:ascii="Calibri" w:hAnsi="Calibri" w:cs="Calibri"/>
          <w:noProof/>
          <w:sz w:val="24"/>
          <w:szCs w:val="24"/>
          <w:lang w:val="en-GB"/>
        </w:rPr>
        <w:t>It is als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 travell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place of trade. </w:t>
      </w:r>
      <w:r w:rsidR="00273D97" w:rsidRPr="00835CCB">
        <w:rPr>
          <w:rFonts w:ascii="Calibri" w:hAnsi="Calibri" w:cs="Calibri"/>
          <w:noProof/>
          <w:sz w:val="24"/>
          <w:szCs w:val="24"/>
          <w:lang w:val="en-GB"/>
        </w:rPr>
        <w:t>So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o you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73D97" w:rsidRPr="00835CCB">
        <w:rPr>
          <w:rFonts w:ascii="Calibri" w:hAnsi="Calibri" w:cs="Calibri"/>
          <w:noProof/>
          <w:sz w:val="24"/>
          <w:szCs w:val="24"/>
          <w:lang w:val="en-GB"/>
        </w:rPr>
        <w:t>trade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ome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73D97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in vain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do not </w:t>
      </w:r>
      <w:r w:rsidR="00273D97" w:rsidRPr="00835CCB">
        <w:rPr>
          <w:rFonts w:ascii="Calibri" w:hAnsi="Calibri" w:cs="Calibri"/>
          <w:noProof/>
          <w:sz w:val="24"/>
          <w:szCs w:val="24"/>
          <w:lang w:val="en-GB"/>
        </w:rPr>
        <w:t>ru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273D97" w:rsidRPr="00835CCB">
        <w:rPr>
          <w:rFonts w:ascii="Calibri" w:hAnsi="Calibri" w:cs="Calibri"/>
          <w:noProof/>
          <w:sz w:val="24"/>
          <w:szCs w:val="24"/>
          <w:lang w:val="en-GB"/>
        </w:rPr>
        <w:t>afte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C291A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C291A" w:rsidRPr="00835CCB">
        <w:rPr>
          <w:rFonts w:ascii="Calibri" w:hAnsi="Calibri" w:cs="Calibri"/>
          <w:noProof/>
          <w:sz w:val="24"/>
          <w:szCs w:val="24"/>
          <w:lang w:val="en-GB"/>
        </w:rPr>
        <w:t>caravans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le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you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05519" w:rsidRPr="00835CCB">
        <w:rPr>
          <w:rFonts w:ascii="Calibri" w:hAnsi="Calibri" w:cs="Calibri"/>
          <w:noProof/>
          <w:sz w:val="24"/>
          <w:szCs w:val="24"/>
          <w:lang w:val="en-GB"/>
        </w:rPr>
        <w:t>do not show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05519" w:rsidRPr="00835CCB">
        <w:rPr>
          <w:rFonts w:ascii="Calibri" w:hAnsi="Calibri" w:cs="Calibri"/>
          <w:noProof/>
          <w:sz w:val="24"/>
          <w:szCs w:val="24"/>
          <w:lang w:val="en-GB"/>
        </w:rPr>
        <w:t>kindnes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05519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05519" w:rsidRPr="00835CCB">
        <w:rPr>
          <w:rFonts w:ascii="Calibri" w:hAnsi="Calibri" w:cs="Calibri"/>
          <w:noProof/>
          <w:sz w:val="24"/>
          <w:szCs w:val="24"/>
          <w:lang w:val="en-GB"/>
        </w:rPr>
        <w:t>you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;</w:t>
      </w:r>
      <w:r w:rsidR="00FC291A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d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o not </w:t>
      </w:r>
      <w:r w:rsidR="00FA0D93" w:rsidRPr="00835CCB">
        <w:rPr>
          <w:rFonts w:ascii="Calibri" w:hAnsi="Calibri" w:cs="Calibri"/>
          <w:noProof/>
          <w:sz w:val="24"/>
          <w:szCs w:val="24"/>
          <w:lang w:val="en-GB"/>
        </w:rPr>
        <w:t>ge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93" w:rsidRPr="00835CCB">
        <w:rPr>
          <w:rFonts w:ascii="Calibri" w:hAnsi="Calibri" w:cs="Calibri"/>
          <w:noProof/>
          <w:sz w:val="24"/>
          <w:szCs w:val="24"/>
          <w:lang w:val="en-GB"/>
        </w:rPr>
        <w:t>tired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.</w:t>
      </w:r>
    </w:p>
    <w:p w14:paraId="6B387B7B" w14:textId="5486ED7F" w:rsidR="001833DC" w:rsidRPr="00835CCB" w:rsidRDefault="001833DC" w:rsidP="008D732C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"</w:t>
      </w:r>
      <w:r w:rsidR="00FA0D93" w:rsidRPr="00835CCB">
        <w:rPr>
          <w:rFonts w:ascii="Calibri" w:hAnsi="Calibri" w:cs="Calibri"/>
          <w:noProof/>
          <w:sz w:val="24"/>
          <w:szCs w:val="24"/>
          <w:lang w:val="en-GB"/>
        </w:rPr>
        <w:t>It is als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 temporar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93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place of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FA0D93" w:rsidRPr="00835CCB">
        <w:rPr>
          <w:rFonts w:ascii="Calibri" w:hAnsi="Calibri" w:cs="Calibri"/>
          <w:noProof/>
          <w:sz w:val="24"/>
          <w:szCs w:val="24"/>
          <w:lang w:val="en-GB"/>
        </w:rPr>
        <w:t>promenad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. </w:t>
      </w:r>
      <w:r w:rsidR="00FA0D93" w:rsidRPr="00835CCB">
        <w:rPr>
          <w:rFonts w:ascii="Calibri" w:hAnsi="Calibri" w:cs="Calibri"/>
          <w:noProof/>
          <w:sz w:val="24"/>
          <w:szCs w:val="24"/>
          <w:lang w:val="en-GB"/>
        </w:rPr>
        <w:t>So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look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with an eye</w:t>
      </w:r>
      <w:r w:rsidR="00F845A0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tak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admonition, and p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y attention not 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pparent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, ugl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face but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idden, beautiful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ace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hic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ook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Al-Jamîl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Who is Bâqî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hav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a pleasan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neficial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excursion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return</w:t>
      </w:r>
      <w:r w:rsidR="00F845A0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nd do not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cr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like a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mindles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child at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closure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of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veil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show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thos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beautiful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view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beauties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and do not 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worry</w:t>
      </w:r>
      <w:r w:rsidR="008D732C" w:rsidRPr="00835CCB">
        <w:rPr>
          <w:rFonts w:ascii="Calibri" w:hAnsi="Calibri" w:cs="Calibri"/>
          <w:noProof/>
          <w:sz w:val="24"/>
          <w:szCs w:val="24"/>
          <w:lang w:val="en-GB"/>
        </w:rPr>
        <w:t>.</w:t>
      </w:r>
    </w:p>
    <w:p w14:paraId="70E5FDBD" w14:textId="10756776" w:rsidR="001833DC" w:rsidRPr="00835CCB" w:rsidRDefault="008D732C" w:rsidP="008A3A15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"It is als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 guest-house.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o</w:t>
      </w:r>
      <w:r w:rsidR="00E03A6A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eat,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drink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ffe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huk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ithi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phere of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permi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sion of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Generous Host Wh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made it. 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Work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ac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ithi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pher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of His law. The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o not l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ook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behi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you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eave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. Do not in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erfere in it in a nonsensical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uperfluou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manner.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o not meaninglessl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tri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ing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part</w:t>
      </w:r>
      <w:r w:rsidR="00853C33" w:rsidRPr="00835CCB">
        <w:rPr>
          <w:rFonts w:ascii="Calibri" w:hAnsi="Calibri" w:cs="Calibri"/>
          <w:noProof/>
          <w:sz w:val="24"/>
          <w:szCs w:val="24"/>
          <w:lang w:val="en-GB"/>
        </w:rPr>
        <w:t>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you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nd do not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elo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you,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ttach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yourself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it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emporar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53C33" w:rsidRPr="00835CCB">
        <w:rPr>
          <w:rFonts w:ascii="Calibri" w:hAnsi="Calibri" w:cs="Calibri"/>
          <w:noProof/>
          <w:sz w:val="24"/>
          <w:szCs w:val="24"/>
          <w:lang w:val="en-GB"/>
        </w:rPr>
        <w:t>works, do not drown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.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"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Demonstrat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ysteries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in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orld'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inne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ac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ith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pparen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aqiqah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lik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se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e extremel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lighten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eparatio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rom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world, rather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makes it to be love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by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os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h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r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ober-minded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, and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show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re is a trace of His rahmah in everything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and</w:t>
      </w:r>
      <w:r w:rsidR="008A3A15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 i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8A3A15" w:rsidRPr="00835CCB">
        <w:rPr>
          <w:rFonts w:ascii="Calibri" w:hAnsi="Calibri" w:cs="Calibri"/>
          <w:noProof/>
          <w:sz w:val="24"/>
          <w:szCs w:val="24"/>
          <w:lang w:val="en-GB"/>
        </w:rPr>
        <w:t>all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0243C1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His </w:t>
      </w:r>
      <w:r w:rsidR="008A3A15" w:rsidRPr="00835CCB">
        <w:rPr>
          <w:rFonts w:ascii="Calibri" w:hAnsi="Calibri" w:cs="Calibri"/>
          <w:noProof/>
          <w:sz w:val="24"/>
          <w:szCs w:val="24"/>
          <w:lang w:val="en-GB"/>
        </w:rPr>
        <w:t>shuûn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. T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hus, as t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Qur'a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indicates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es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i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 xml:space="preserve">Aspects,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âyahs of th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Qur’an</w:t>
      </w:r>
      <w:r w:rsidR="00853C33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too</w:t>
      </w:r>
      <w:r w:rsidR="00853C33" w:rsidRPr="00835CCB">
        <w:rPr>
          <w:rFonts w:ascii="Calibri" w:hAnsi="Calibri" w:cs="Calibri"/>
          <w:noProof/>
          <w:sz w:val="24"/>
          <w:szCs w:val="24"/>
          <w:lang w:val="en-GB"/>
        </w:rPr>
        <w:t>,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poin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ou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othe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particula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spects.</w:t>
      </w:r>
    </w:p>
    <w:p w14:paraId="42444228" w14:textId="60CD12F9" w:rsidR="001833DC" w:rsidRPr="00835CCB" w:rsidRDefault="008D732C" w:rsidP="008D732C">
      <w:pPr>
        <w:spacing w:before="120" w:after="0" w:line="240" w:lineRule="auto"/>
        <w:jc w:val="both"/>
        <w:rPr>
          <w:rFonts w:ascii="Calibri" w:hAnsi="Calibri" w:cs="Calibri"/>
          <w:noProof/>
          <w:sz w:val="24"/>
          <w:szCs w:val="24"/>
          <w:lang w:val="en-GB"/>
        </w:rPr>
      </w:pPr>
      <w:r w:rsidRPr="00835CCB">
        <w:rPr>
          <w:rFonts w:ascii="Calibri" w:hAnsi="Calibri" w:cs="Calibri"/>
          <w:noProof/>
          <w:sz w:val="24"/>
          <w:szCs w:val="24"/>
          <w:lang w:val="en-GB"/>
        </w:rPr>
        <w:t>Ala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s </w:t>
      </w:r>
      <w:r w:rsidRPr="00835CCB">
        <w:rPr>
          <w:rFonts w:ascii="Calibri" w:hAnsi="Calibri" w:cs="Calibri"/>
          <w:noProof/>
          <w:sz w:val="24"/>
          <w:szCs w:val="24"/>
          <w:lang w:val="en-GB"/>
        </w:rPr>
        <w:t>for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that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person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who has no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share of thes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five</w:t>
      </w:r>
      <w:r w:rsidR="00835CCB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833DC" w:rsidRPr="00835CCB">
        <w:rPr>
          <w:rFonts w:ascii="Calibri" w:hAnsi="Calibri" w:cs="Calibri"/>
          <w:noProof/>
          <w:sz w:val="24"/>
          <w:szCs w:val="24"/>
          <w:lang w:val="en-GB"/>
        </w:rPr>
        <w:t>Aspects!</w:t>
      </w:r>
    </w:p>
    <w:p w14:paraId="4FAAD42B" w14:textId="77777777" w:rsidR="00EE4847" w:rsidRPr="00835CCB" w:rsidRDefault="00EE4847">
      <w:pPr>
        <w:rPr>
          <w:rFonts w:ascii="Calibri" w:hAnsi="Calibri" w:cs="Calibri"/>
          <w:noProof/>
          <w:lang w:val="en-GB"/>
        </w:rPr>
      </w:pPr>
    </w:p>
    <w:sectPr w:rsidR="00EE4847" w:rsidRPr="00835CCB" w:rsidSect="00B332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A6C53" w14:textId="77777777" w:rsidR="00C37FAF" w:rsidRDefault="00C37FAF" w:rsidP="001833DC">
      <w:pPr>
        <w:spacing w:after="0" w:line="240" w:lineRule="auto"/>
      </w:pPr>
      <w:r>
        <w:separator/>
      </w:r>
    </w:p>
  </w:endnote>
  <w:endnote w:type="continuationSeparator" w:id="0">
    <w:p w14:paraId="11A760C6" w14:textId="77777777" w:rsidR="00C37FAF" w:rsidRDefault="00C37FAF" w:rsidP="00183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B1D51" w14:textId="77777777" w:rsidR="00C37FAF" w:rsidRDefault="00C37FAF" w:rsidP="001833DC">
      <w:pPr>
        <w:spacing w:after="0" w:line="240" w:lineRule="auto"/>
      </w:pPr>
      <w:r>
        <w:separator/>
      </w:r>
    </w:p>
  </w:footnote>
  <w:footnote w:type="continuationSeparator" w:id="0">
    <w:p w14:paraId="0A1CB9B1" w14:textId="77777777" w:rsidR="00C37FAF" w:rsidRDefault="00C37FAF" w:rsidP="001833DC">
      <w:pPr>
        <w:spacing w:after="0" w:line="240" w:lineRule="auto"/>
      </w:pPr>
      <w:r>
        <w:continuationSeparator/>
      </w:r>
    </w:p>
  </w:footnote>
  <w:footnote w:id="1">
    <w:p w14:paraId="2989F000" w14:textId="22E91916" w:rsidR="00E03A6A" w:rsidRPr="00016130" w:rsidRDefault="00E03A6A" w:rsidP="001833DC">
      <w:pPr>
        <w:pStyle w:val="DipnotMetni"/>
        <w:jc w:val="both"/>
        <w:rPr>
          <w:rFonts w:ascii="Calibri" w:hAnsi="Calibri" w:cs="Calibri"/>
          <w:sz w:val="24"/>
          <w:szCs w:val="24"/>
        </w:rPr>
      </w:pPr>
      <w:r w:rsidRPr="00016130">
        <w:rPr>
          <w:rStyle w:val="DipnotBavurusu"/>
          <w:rFonts w:ascii="Calibri" w:hAnsi="Calibri" w:cs="Calibri"/>
          <w:sz w:val="24"/>
          <w:szCs w:val="24"/>
        </w:rPr>
        <w:footnoteRef/>
      </w:r>
      <w:r w:rsidRPr="00016130">
        <w:rPr>
          <w:rFonts w:ascii="Calibri" w:hAnsi="Calibri" w:cs="Calibri"/>
          <w:sz w:val="24"/>
          <w:szCs w:val="24"/>
        </w:rPr>
        <w:t xml:space="preserve"> (</w:t>
      </w:r>
      <w:proofErr w:type="spellStart"/>
      <w:r w:rsidRPr="00016130">
        <w:rPr>
          <w:rFonts w:ascii="Calibri" w:hAnsi="Calibri" w:cs="Calibri"/>
          <w:sz w:val="24"/>
          <w:szCs w:val="24"/>
        </w:rPr>
        <w:t>We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have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indeed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made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whatever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is on </w:t>
      </w:r>
      <w:proofErr w:type="spellStart"/>
      <w:r w:rsidRPr="00016130">
        <w:rPr>
          <w:rFonts w:ascii="Calibri" w:hAnsi="Calibri" w:cs="Calibri"/>
          <w:sz w:val="24"/>
          <w:szCs w:val="24"/>
        </w:rPr>
        <w:t>earth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as an </w:t>
      </w:r>
      <w:proofErr w:type="spellStart"/>
      <w:r w:rsidRPr="00016130">
        <w:rPr>
          <w:rFonts w:ascii="Calibri" w:hAnsi="Calibri" w:cs="Calibri"/>
          <w:sz w:val="24"/>
          <w:szCs w:val="24"/>
        </w:rPr>
        <w:t>adornment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for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it, in </w:t>
      </w:r>
      <w:proofErr w:type="spellStart"/>
      <w:r w:rsidRPr="00016130">
        <w:rPr>
          <w:rFonts w:ascii="Calibri" w:hAnsi="Calibri" w:cs="Calibri"/>
          <w:sz w:val="24"/>
          <w:szCs w:val="24"/>
        </w:rPr>
        <w:t>order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to test </w:t>
      </w:r>
      <w:proofErr w:type="spellStart"/>
      <w:r w:rsidRPr="00016130">
        <w:rPr>
          <w:rFonts w:ascii="Calibri" w:hAnsi="Calibri" w:cs="Calibri"/>
          <w:sz w:val="24"/>
          <w:szCs w:val="24"/>
        </w:rPr>
        <w:t>which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of </w:t>
      </w:r>
      <w:proofErr w:type="spellStart"/>
      <w:r w:rsidRPr="00016130">
        <w:rPr>
          <w:rFonts w:ascii="Calibri" w:hAnsi="Calibri" w:cs="Calibri"/>
          <w:sz w:val="24"/>
          <w:szCs w:val="24"/>
        </w:rPr>
        <w:t>them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16130">
        <w:rPr>
          <w:rFonts w:ascii="Calibri" w:hAnsi="Calibri" w:cs="Calibri"/>
          <w:sz w:val="24"/>
          <w:szCs w:val="24"/>
        </w:rPr>
        <w:t>best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in </w:t>
      </w:r>
      <w:proofErr w:type="gramStart"/>
      <w:r w:rsidRPr="00016130">
        <w:rPr>
          <w:rFonts w:ascii="Calibri" w:hAnsi="Calibri" w:cs="Calibri"/>
          <w:sz w:val="24"/>
          <w:szCs w:val="24"/>
        </w:rPr>
        <w:t>deeds.*</w:t>
      </w:r>
      <w:proofErr w:type="gramEnd"/>
      <w:r w:rsidRP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And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We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will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certainly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reduce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whatever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is on it </w:t>
      </w:r>
      <w:proofErr w:type="spellStart"/>
      <w:r w:rsidRPr="00016130">
        <w:rPr>
          <w:rFonts w:ascii="Calibri" w:hAnsi="Calibri" w:cs="Calibri"/>
          <w:sz w:val="24"/>
          <w:szCs w:val="24"/>
        </w:rPr>
        <w:t>to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barren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ground</w:t>
      </w:r>
      <w:proofErr w:type="spellEnd"/>
      <w:r w:rsidRPr="00016130">
        <w:rPr>
          <w:rFonts w:ascii="Calibri" w:hAnsi="Calibri" w:cs="Calibri"/>
          <w:sz w:val="24"/>
          <w:szCs w:val="24"/>
        </w:rPr>
        <w:t>. *</w:t>
      </w:r>
      <w:proofErr w:type="spellStart"/>
      <w:r w:rsidRPr="00016130">
        <w:rPr>
          <w:rFonts w:ascii="Calibri" w:hAnsi="Calibri" w:cs="Calibri"/>
          <w:sz w:val="24"/>
          <w:szCs w:val="24"/>
        </w:rPr>
        <w:t>The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life of </w:t>
      </w:r>
      <w:proofErr w:type="spellStart"/>
      <w:r w:rsidRPr="00016130">
        <w:rPr>
          <w:rFonts w:ascii="Calibri" w:hAnsi="Calibri" w:cs="Calibri"/>
          <w:sz w:val="24"/>
          <w:szCs w:val="24"/>
        </w:rPr>
        <w:t>this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world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is </w:t>
      </w:r>
      <w:proofErr w:type="spellStart"/>
      <w:r w:rsidRPr="00016130">
        <w:rPr>
          <w:rFonts w:ascii="Calibri" w:hAnsi="Calibri" w:cs="Calibri"/>
          <w:sz w:val="24"/>
          <w:szCs w:val="24"/>
        </w:rPr>
        <w:t>nothing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but </w:t>
      </w:r>
      <w:proofErr w:type="spellStart"/>
      <w:r w:rsidRPr="00016130">
        <w:rPr>
          <w:rFonts w:ascii="Calibri" w:hAnsi="Calibri" w:cs="Calibri"/>
          <w:sz w:val="24"/>
          <w:szCs w:val="24"/>
        </w:rPr>
        <w:t>play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and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016130">
        <w:rPr>
          <w:rFonts w:ascii="Calibri" w:hAnsi="Calibri" w:cs="Calibri"/>
          <w:sz w:val="24"/>
          <w:szCs w:val="24"/>
        </w:rPr>
        <w:t>amusement</w:t>
      </w:r>
      <w:proofErr w:type="spellEnd"/>
      <w:r w:rsidRPr="00016130">
        <w:rPr>
          <w:rFonts w:ascii="Calibri" w:hAnsi="Calibri" w:cs="Calibri"/>
          <w:sz w:val="24"/>
          <w:szCs w:val="24"/>
        </w:rPr>
        <w:t>,...</w:t>
      </w:r>
      <w:proofErr w:type="gramEnd"/>
      <w:r w:rsidRPr="00016130">
        <w:rPr>
          <w:rFonts w:ascii="Calibri" w:hAnsi="Calibri" w:cs="Calibri"/>
          <w:sz w:val="24"/>
          <w:szCs w:val="24"/>
        </w:rPr>
        <w:t>)</w:t>
      </w:r>
    </w:p>
  </w:footnote>
  <w:footnote w:id="2">
    <w:p w14:paraId="2BC8FD1A" w14:textId="569CAFCE" w:rsidR="00E03A6A" w:rsidRPr="00016130" w:rsidRDefault="00E03A6A" w:rsidP="00465AED">
      <w:pPr>
        <w:spacing w:before="120" w:after="0" w:line="240" w:lineRule="auto"/>
        <w:jc w:val="both"/>
        <w:rPr>
          <w:rFonts w:ascii="Calibri" w:hAnsi="Calibri" w:cs="Calibri"/>
        </w:rPr>
      </w:pPr>
      <w:r w:rsidRPr="00016130">
        <w:rPr>
          <w:rStyle w:val="DipnotBavurusu"/>
          <w:rFonts w:ascii="Calibri" w:hAnsi="Calibri" w:cs="Calibri"/>
          <w:sz w:val="24"/>
          <w:szCs w:val="24"/>
        </w:rPr>
        <w:footnoteRef/>
      </w:r>
      <w:r w:rsidRPr="00016130">
        <w:rPr>
          <w:rFonts w:ascii="Calibri" w:hAnsi="Calibri" w:cs="Calibri"/>
          <w:sz w:val="24"/>
          <w:szCs w:val="24"/>
        </w:rPr>
        <w:t xml:space="preserve"> (My </w:t>
      </w:r>
      <w:proofErr w:type="spellStart"/>
      <w:r w:rsidRPr="00835CCB">
        <w:rPr>
          <w:rFonts w:ascii="Calibri" w:hAnsi="Calibri" w:cs="Calibri"/>
          <w:sz w:val="24"/>
          <w:szCs w:val="24"/>
          <w:highlight w:val="yellow"/>
        </w:rPr>
        <w:t>rahmah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encompasses</w:t>
      </w:r>
      <w:proofErr w:type="spellEnd"/>
      <w:r w:rsidR="00016130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everything</w:t>
      </w:r>
      <w:proofErr w:type="spellEnd"/>
      <w:r w:rsidRPr="00016130">
        <w:rPr>
          <w:rFonts w:ascii="Calibri" w:hAnsi="Calibri" w:cs="Calibri"/>
          <w:sz w:val="24"/>
          <w:szCs w:val="24"/>
        </w:rPr>
        <w:t>.)</w:t>
      </w:r>
    </w:p>
  </w:footnote>
  <w:footnote w:id="3">
    <w:p w14:paraId="58A2A4C3" w14:textId="38DA9E37" w:rsidR="00E03A6A" w:rsidRPr="00016130" w:rsidRDefault="00E03A6A" w:rsidP="0025725A">
      <w:pPr>
        <w:spacing w:before="120" w:after="0" w:line="240" w:lineRule="auto"/>
        <w:jc w:val="both"/>
        <w:rPr>
          <w:rFonts w:ascii="Calibri" w:hAnsi="Calibri" w:cs="Calibri"/>
        </w:rPr>
      </w:pPr>
      <w:r w:rsidRPr="00016130">
        <w:rPr>
          <w:rStyle w:val="DipnotBavurusu"/>
          <w:rFonts w:ascii="Calibri" w:hAnsi="Calibri" w:cs="Calibri"/>
        </w:rPr>
        <w:footnoteRef/>
      </w:r>
      <w:r w:rsidRPr="00016130">
        <w:rPr>
          <w:rFonts w:ascii="Calibri" w:hAnsi="Calibri" w:cs="Calibri"/>
          <w:sz w:val="24"/>
          <w:szCs w:val="24"/>
        </w:rPr>
        <w:t>(</w:t>
      </w:r>
      <w:proofErr w:type="spellStart"/>
      <w:r w:rsidRPr="00016130">
        <w:rPr>
          <w:rFonts w:ascii="Calibri" w:hAnsi="Calibri" w:cs="Calibri"/>
          <w:sz w:val="24"/>
          <w:szCs w:val="24"/>
        </w:rPr>
        <w:t>None</w:t>
      </w:r>
      <w:proofErr w:type="spellEnd"/>
      <w:r w:rsidR="00835CC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knows</w:t>
      </w:r>
      <w:proofErr w:type="spellEnd"/>
      <w:r w:rsidR="00835CC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016130">
        <w:rPr>
          <w:rFonts w:ascii="Calibri" w:hAnsi="Calibri" w:cs="Calibri"/>
          <w:sz w:val="24"/>
          <w:szCs w:val="24"/>
        </w:rPr>
        <w:t>the</w:t>
      </w:r>
      <w:proofErr w:type="spellEnd"/>
      <w:r w:rsidR="00835CC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835CCB">
        <w:rPr>
          <w:rFonts w:ascii="Calibri" w:hAnsi="Calibri" w:cs="Calibri"/>
          <w:sz w:val="24"/>
          <w:szCs w:val="24"/>
          <w:highlight w:val="yellow"/>
        </w:rPr>
        <w:t>ghayb</w:t>
      </w:r>
      <w:proofErr w:type="spellEnd"/>
      <w:r w:rsidRPr="00016130">
        <w:rPr>
          <w:rFonts w:ascii="Calibri" w:hAnsi="Calibri" w:cs="Calibri"/>
          <w:sz w:val="24"/>
          <w:szCs w:val="24"/>
        </w:rPr>
        <w:t xml:space="preserve"> but Allah.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DY1tjA1MDU1NzBT0lEKTi0uzszPAykwMqoFAAhiz9MtAAAA"/>
  </w:docVars>
  <w:rsids>
    <w:rsidRoot w:val="001833DC"/>
    <w:rsid w:val="00015A47"/>
    <w:rsid w:val="00016054"/>
    <w:rsid w:val="00016130"/>
    <w:rsid w:val="00017A1A"/>
    <w:rsid w:val="0002417B"/>
    <w:rsid w:val="000243C1"/>
    <w:rsid w:val="000807D5"/>
    <w:rsid w:val="0009269D"/>
    <w:rsid w:val="000B7465"/>
    <w:rsid w:val="000E7610"/>
    <w:rsid w:val="00105519"/>
    <w:rsid w:val="001833DC"/>
    <w:rsid w:val="001B30A3"/>
    <w:rsid w:val="001B7A0C"/>
    <w:rsid w:val="001D1F71"/>
    <w:rsid w:val="001E0447"/>
    <w:rsid w:val="001E345D"/>
    <w:rsid w:val="0025725A"/>
    <w:rsid w:val="00273D97"/>
    <w:rsid w:val="002C4D4C"/>
    <w:rsid w:val="002D70A6"/>
    <w:rsid w:val="00315DA2"/>
    <w:rsid w:val="0034747A"/>
    <w:rsid w:val="003E066F"/>
    <w:rsid w:val="003E710A"/>
    <w:rsid w:val="003F0DD2"/>
    <w:rsid w:val="00405D27"/>
    <w:rsid w:val="00465076"/>
    <w:rsid w:val="00465AED"/>
    <w:rsid w:val="00477AD9"/>
    <w:rsid w:val="004A6E1B"/>
    <w:rsid w:val="004B7AD2"/>
    <w:rsid w:val="0050484C"/>
    <w:rsid w:val="00530106"/>
    <w:rsid w:val="00583072"/>
    <w:rsid w:val="00584B18"/>
    <w:rsid w:val="005C7F56"/>
    <w:rsid w:val="005E1936"/>
    <w:rsid w:val="005E2250"/>
    <w:rsid w:val="006162AC"/>
    <w:rsid w:val="0062135A"/>
    <w:rsid w:val="00654286"/>
    <w:rsid w:val="006646A5"/>
    <w:rsid w:val="00670878"/>
    <w:rsid w:val="006803BD"/>
    <w:rsid w:val="0068140B"/>
    <w:rsid w:val="006B71F2"/>
    <w:rsid w:val="006C7021"/>
    <w:rsid w:val="0078595A"/>
    <w:rsid w:val="007C5B66"/>
    <w:rsid w:val="00835CCB"/>
    <w:rsid w:val="00853C33"/>
    <w:rsid w:val="008A169D"/>
    <w:rsid w:val="008A3A15"/>
    <w:rsid w:val="008D732C"/>
    <w:rsid w:val="00915A2B"/>
    <w:rsid w:val="00920DFB"/>
    <w:rsid w:val="00972AF5"/>
    <w:rsid w:val="009F1234"/>
    <w:rsid w:val="00A4530E"/>
    <w:rsid w:val="00A65C04"/>
    <w:rsid w:val="00A81FE9"/>
    <w:rsid w:val="00AB527F"/>
    <w:rsid w:val="00AF02A9"/>
    <w:rsid w:val="00B2183D"/>
    <w:rsid w:val="00B33243"/>
    <w:rsid w:val="00B63B49"/>
    <w:rsid w:val="00B7062B"/>
    <w:rsid w:val="00B9424B"/>
    <w:rsid w:val="00B95880"/>
    <w:rsid w:val="00BC0012"/>
    <w:rsid w:val="00BC582D"/>
    <w:rsid w:val="00BC7752"/>
    <w:rsid w:val="00BF192F"/>
    <w:rsid w:val="00C10908"/>
    <w:rsid w:val="00C21337"/>
    <w:rsid w:val="00C37FAF"/>
    <w:rsid w:val="00CC032A"/>
    <w:rsid w:val="00CD2474"/>
    <w:rsid w:val="00CE0F38"/>
    <w:rsid w:val="00CE3A05"/>
    <w:rsid w:val="00CE3A60"/>
    <w:rsid w:val="00CF0868"/>
    <w:rsid w:val="00D33CDF"/>
    <w:rsid w:val="00D4018D"/>
    <w:rsid w:val="00D447C8"/>
    <w:rsid w:val="00D75645"/>
    <w:rsid w:val="00D957C9"/>
    <w:rsid w:val="00DD6986"/>
    <w:rsid w:val="00E03A6A"/>
    <w:rsid w:val="00E36B7F"/>
    <w:rsid w:val="00E46DEF"/>
    <w:rsid w:val="00E66E55"/>
    <w:rsid w:val="00EB46AC"/>
    <w:rsid w:val="00EB59FE"/>
    <w:rsid w:val="00EE4847"/>
    <w:rsid w:val="00F30C8F"/>
    <w:rsid w:val="00F5336D"/>
    <w:rsid w:val="00F56541"/>
    <w:rsid w:val="00F845A0"/>
    <w:rsid w:val="00F84D78"/>
    <w:rsid w:val="00F91F7D"/>
    <w:rsid w:val="00FA0D1F"/>
    <w:rsid w:val="00FA0D93"/>
    <w:rsid w:val="00FC291A"/>
    <w:rsid w:val="00FF56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BD3A6"/>
  <w15:docId w15:val="{9F05AEB6-742D-44F9-9521-E5D687432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3D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0"/>
    <w:qFormat/>
    <w:rsid w:val="001833D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833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833DC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833DC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1833D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B08F8E-5E46-450C-87B8-80FB8C1DF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0</Words>
  <Characters>6673</Characters>
  <Application>Microsoft Office Word</Application>
  <DocSecurity>0</DocSecurity>
  <Lines>55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ALEINUR</dc:creator>
  <cp:lastModifiedBy>Tuğçe Sezgin</cp:lastModifiedBy>
  <cp:revision>2</cp:revision>
  <dcterms:created xsi:type="dcterms:W3CDTF">2021-11-08T18:11:00Z</dcterms:created>
  <dcterms:modified xsi:type="dcterms:W3CDTF">2021-11-08T18:11:00Z</dcterms:modified>
</cp:coreProperties>
</file>